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อบทดสอบ ภาษาอังกฤษ สระอะสระอา ทดสอบทดสอ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2-08-03T11:06:05Z</dcterms:created>
  <dcterms:modified xsi:type="dcterms:W3CDTF">2022-08-03T1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สิงหาคม 2565 เวลา 17.03 น.</vt:lpwstr>
  </property>
  <property fmtid="{D5CDD505-2E9C-101B-9397-08002B2CF9AE}" pid="3" name="subtitle">
    <vt:lpwstr/>
  </property>
</Properties>
</file>